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f position at your esteemed restaurant in Naples, Italy. As a passionate and experienced culinary professional with a deep appreciation for the rich gastronomic traditions of Southern Italy, I am eager to contribute my skills, creativity, and dedication to your kitchen team. My journey as a chef has been shaped by an unwavering commitment to authenticity, quality ingredients, and the vibrant flavors that define Italian cuisine—particularly the iconic dishes of Naples. I am confident that my background in Italian gastronomy and my ability to adapt to dynamic culinary environments make me an ideal candidate for this role.</w:t>
      </w:r>
    </w:p>
    <w:p>
      <w:pPr>
        <w:pStyle w:val="BodyText"/>
      </w:pPr>
      <w:r>
        <w:t xml:space="preserve">With over [X years] of experience in professional kitchens across Italy and abroad, I have honed my expertise in crafting dishes that celebrate the essence of regional Italian cooking. My career began as a line cook in a family-run trattoria in Sorrento, where I was immersed in the art of preparing traditional pasta sauces, wood-fired pizzas, and seafood-based delicacies. This foundational experience instilled in me a profound respect for the simplicity and elegance of Italian cuisine, as well as the importance of sourcing seasonal, locally grown ingredients. Over time, I have progressed through roles such as sous chef and head chef at several renowned restaurants in Naples and surrounding areas, where I have consistently delivered high-quality dishes that reflect both innovation and tradition.</w:t>
      </w:r>
    </w:p>
    <w:p>
      <w:pPr>
        <w:pStyle w:val="BodyText"/>
      </w:pPr>
      <w:r>
        <w:t xml:space="preserve">What sets me apart as a Chef is my ability to blend technical precision with a deep cultural understanding of Italian food. In Naples, the culinary landscape is defined by its bold flavors, historical significance, and the artistry of its chefs. I have spent years studying the nuances of Neapolitan cuisine, from mastering the perfect dough for pizza Margherita to perfecting the delicate balance of ingredients in pasta alla Norma. My work has always been guided by a commitment to honoring these traditions while also embracing modern techniques that elevate the dining experience. Whether it’s creating a signature dish that showcases the region’s prized ingredients or ensuring that every plate served meets the highest standards of quality, I approach each task with passion and integrity.</w:t>
      </w:r>
    </w:p>
    <w:p>
      <w:pPr>
        <w:pStyle w:val="BodyText"/>
      </w:pPr>
      <w:r>
        <w:t xml:space="preserve">One of my proudest achievements as a Chef was leading the kitchen team at [Previous Restaurant Name] in Naples, where we won acclaim for our dedication to sustainability and local partnerships. By collaborating with nearby farmers and fishermen, we were able to source the freshest seafood, vegetables, and cheeses, which allowed us to create menus that reflected the true spirit of Italian cooking. This experience reinforced my belief that a great restaurant is not only about the food but also about building relationships with suppliers, customers, and fellow culinary professionals. I thrive in environments where collaboration and creativity are prioritized, and I am excited about the opportunity to bring this mindset to your establishment.</w:t>
      </w:r>
    </w:p>
    <w:p>
      <w:pPr>
        <w:pStyle w:val="BodyText"/>
      </w:pPr>
      <w:r>
        <w:t xml:space="preserve">Italy Naples holds a special place in my heart, not just as a culinary destination but as a city that embodies the soul of Italian culture. The streets of Naples are alive with the aromas of fresh basil, ripe tomatoes, and crusty bread, and I have always found inspiration in the way food is celebrated here. My goal as a Chef is to contribute to this vibrant community by creating dishes that resonate with both locals and visitors alike. I am particularly drawn to your restaurant’s reputation for [mention specific quality or reputation, e.g., "authentic Neapolitan cuisine" or "innovative interpretations of classic dishes"], and I am eager to learn from your team while bringing my own unique perspective to the kitchen.</w:t>
      </w:r>
    </w:p>
    <w:p>
      <w:pPr>
        <w:pStyle w:val="BodyText"/>
      </w:pPr>
      <w:r>
        <w:t xml:space="preserve">In addition to my culinary skills, I bring strong leadership abilities and a collaborative spirit. As a Chef, I understand the importance of fostering a positive and motivating work environment where every team member can thrive. My experience managing diverse teams has taught me the value of clear communication, adaptability, and attention to detail—qualities that are essential in the fast-paced world of restaurant kitchens. I am also committed to continuous learning, whether through attending culinary workshops or exploring new techniques that can enhance our offerings.</w:t>
      </w:r>
    </w:p>
    <w:p>
      <w:pPr>
        <w:pStyle w:val="BodyText"/>
      </w:pPr>
      <w:r>
        <w:t xml:space="preserve">My motivation for pursuing this role is rooted in my desire to be part of a team that shares my passion for excellence and dedication to Italian gastronomy. Naples is a city where every meal tells a story, and I am eager to contribute to that narrative by bringing my expertise, creativity, and love for food to your kitchen. I am confident that my background in Italian cuisine, combined with my ability to work under pressure and lead with integrity, will make me a valuable asset to your team.</w:t>
      </w:r>
    </w:p>
    <w:p>
      <w:pPr>
        <w:pStyle w:val="BodyText"/>
      </w:pPr>
      <w:r>
        <w:t xml:space="preserve">Thank you for considering my application. I would be honored to discuss how my skills and vision align with the goals of your restaurant. Please feel free to contact me at [Your Phone Number] or [Your Email Address] at your earliest convenience. I look forward to the opportunity to contribute to the continued success of your establishment and to further explore the culinary treasures of Italy Napl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Italy Naples</dc:title>
  <dc:creator/>
  <cp:keywords/>
  <dcterms:created xsi:type="dcterms:W3CDTF">2026-07-23T01:18:49Z</dcterms:created>
  <dcterms:modified xsi:type="dcterms:W3CDTF">2026-07-23T01:18:49Z</dcterms:modified>
</cp:coreProperties>
</file>

<file path=docProps/custom.xml><?xml version="1.0" encoding="utf-8"?>
<Properties xmlns="http://schemas.openxmlformats.org/officeDocument/2006/custom-properties" xmlns:vt="http://schemas.openxmlformats.org/officeDocument/2006/docPropsVTypes"/>
</file>